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w:t>
      </w:r>
      <w:r>
        <w:t xml:space="preserve"> </w:t>
      </w:r>
      <w:r>
        <w:t xml:space="preserve">Philippines</w:t>
      </w:r>
      <w:r>
        <w:t xml:space="preserve"> </w:t>
      </w:r>
      <w:r>
        <w:t xml:space="preserve">Manila</w:t>
      </w:r>
    </w:p>
    <w:bookmarkStart w:id="20" w:name="X0811efc17bc5dec83c348cdfa371c2fb1f25bf0"/>
    <w:p>
      <w:pPr>
        <w:pStyle w:val="Heading1"/>
      </w:pPr>
      <w:r>
        <w:t xml:space="preserve">Internship Application Letter: Cultivating Tailoring Excellence in the Heart of Philippines Manila</w:t>
      </w:r>
    </w:p>
    <w:p>
      <w:pPr>
        <w:pStyle w:val="FirstParagraph"/>
      </w:pPr>
      <w:r>
        <w:t xml:space="preserve">Dear Hiring Manager,</w:t>
      </w:r>
    </w:p>
    <w:p>
      <w:pPr>
        <w:pStyle w:val="BodyText"/>
      </w:pPr>
      <w:r>
        <w:t xml:space="preserve">It is with profound enthusiasm and a deep-seated passion for the artistry of garment construction that I submit my application for the Tailor Internship position at your esteemed establishment in Manila, Philippines. As a dedicated student immersed in the vibrant textile and fashion landscape of our nation, I have long admired the legacy of skilled craftsmanship synonymous with tailoring across the Philippines Manila community. This Internship Application Letter represents not merely an opportunity to learn, but a commitment to honor and advance a tradition that is integral to Filipino identity and cultural expression.</w:t>
      </w:r>
    </w:p>
    <w:p>
      <w:pPr>
        <w:pStyle w:val="BodyText"/>
      </w:pPr>
      <w:r>
        <w:t xml:space="preserve">My journey toward becoming a proficient tailor began in my childhood home in Quezon City, where my grandmother, a master tailor operating her small workshop for over four decades in the historic Binondo district of Manila, instilled in me an appreciation for precision, patience, and the profound connection between fabric and culture. I witnessed firsthand how her bespoke creations—especially the meticulously crafted Barong Tagalog worn during family celebrations and national events—were more than garments; they were tangible expressions of Filipino heritage. This early exposure ignited my resolve to pursue formal training in tailoring, leading me to enroll in the Fashion Design and Garment Construction program at the University of Santo Tomas (UST), Manila’s oldest and most prestigious institution for fashion education. My academic curriculum has equipped me with a strong foundation in pattern drafting, garment construction techniques (both machine and hand-sewing), fabric science, color theory, and understanding local textile traditions specific to the Philippines.</w:t>
      </w:r>
    </w:p>
    <w:p>
      <w:pPr>
        <w:pStyle w:val="BodyText"/>
      </w:pPr>
      <w:r>
        <w:t xml:space="preserve">What distinguishes my approach is not just technical skill, but a deep understanding of the unique needs and aesthetics prevalent within the Philippines Manila context. I am acutely aware that tailoring in this bustling metropolis serves diverse clientele—from professionals requiring impeccably fitted business suits for corporate settings in Makati and Bonifacio Global City, to families seeking traditional Filipino attire for weddings and fiestas, to individuals needing quick alterations at local sari-sari stores. I have actively sought experiences relevant to this environment: volunteering at the UST Fashion Club’s community outreach program, where we provided free tailoring services for underprivileged communities in Tondo and Sampaloc; assisting a small-scale tailor shop in Ermita during summer break, gaining practical experience with common Manila-based challenges like managing rush hours around major holidays (like Christmas and New Year) and adapting designs to the Philippine climate’s humidity; and researching historical Filipino textiles like piña, jusi, and abaca for potential modern applications. I understand that excellence in tailoring within Philippines Manila requires adaptability to local fabric availability, client expectations shaped by cultural norms, and a sensitivity to the practicalities of urban life.</w:t>
      </w:r>
    </w:p>
    <w:p>
      <w:pPr>
        <w:pStyle w:val="BodyText"/>
      </w:pPr>
      <w:r>
        <w:t xml:space="preserve">This Internship Application Letter is my earnest plea to join your team not as a passive learner, but as an eager contributor committed to mastering the craft under your expert guidance. I am particularly drawn to [Company Name]'s reputation for excellence in custom tailoring, especially your renowned work with traditional Filipino garments and your commitment to sustainable practices using locally sourced materials—a value I share deeply. I am keenly interested in learning the specific techniques employed in your workshop: how you handle delicate fabrics like fine piña for formal Barong Tagalog, master the art of invisible stitching on tailored jackets, or adapt patterns for clients with diverse body types prevalent across Manila’s vibrant population. My proficiency includes advanced machine sewing (overlock, zig-zag, buttonhole), hand-sewing techniques (blind hemming, topstitching), precise measuring and fitting methodologies (including using local measurement standards common in Philippine tailoring shops), and a solid grasp of fabric properties crucial for the Philippine weather—knowing which materials breathe best during Manila's hot, humid seasons versus cooler months.</w:t>
      </w:r>
    </w:p>
    <w:p>
      <w:pPr>
        <w:pStyle w:val="BodyText"/>
      </w:pPr>
      <w:r>
        <w:t xml:space="preserve">I understand that the role of a Tailor Internship is pivotal within any reputable establishment. It is not merely about assisting; it’s about absorbing the intricate knowledge, work ethic, and cultural nuances embedded in every stitch. I am prepared to dedicate myself fully to this learning process—from meticulously preparing fabric swatches and maintaining a clean, organized workshop (a necessity given Manila's often cramped urban workspace environments)—to supporting senior tailors during complex fittings and construction phases. I am confident that my academic grounding, hands-on experience within the Philippines Manila community, and unwavering dedication to the craft will allow me to make immediate contributions while absorbing the invaluable wisdom of your team.</w:t>
      </w:r>
    </w:p>
    <w:p>
      <w:pPr>
        <w:pStyle w:val="BodyText"/>
      </w:pPr>
      <w:r>
        <w:t xml:space="preserve">Manila is more than just a location for this internship; it is the living, breathing heart of Philippine tailoring tradition. The city's unique blend of historical tailoring hubs like Binondo and Ermita, alongside modern fashion districts, creates an unparalleled environment for learning the full spectrum of our craft. I am eager to immerse myself in this dynamic ecosystem, learn from masters who have shaped Manila's sartorial identity for generations, and ultimately contribute to preserving and innovating within it. My goal is not just to become a skilled tailor, but to be part of the continuum that ensures the artistry of Philippine tailoring continues to thrive vibrantly in Manila and beyond.</w:t>
      </w:r>
    </w:p>
    <w:p>
      <w:pPr>
        <w:pStyle w:val="BodyText"/>
      </w:pPr>
      <w:r>
        <w:t xml:space="preserve">Thank you for considering my application for this Tailor Internship opportunity within the Philippines Manila fashion industry. I have attached my resume, which provides further detail on my academic achievements, relevant skills, and volunteer experiences. I am available for an interview at your earliest convenience and can be reached via phone at [Your Phone Number] or email at [Your Email Address]. I look forward to the possibility of discussing how my passion for tailoring and dedication to excellence align with the vision of [Company Name] in Manila.</w:t>
      </w:r>
    </w:p>
    <w:p>
      <w:pPr>
        <w:pStyle w:val="BodyText"/>
      </w:pPr>
      <w:r>
        <w:t xml:space="preserve">Sincerely,</w:t>
      </w:r>
    </w:p>
    <w:p>
      <w:pPr>
        <w:pStyle w:val="BodyText"/>
      </w:pPr>
      <w:r>
        <w:br/>
      </w:r>
    </w:p>
    <w:p>
      <w:pPr>
        <w:pStyle w:val="BodyText"/>
      </w:pPr>
      <w:r>
        <w:t xml:space="preserve">[Your Full Name]</w:t>
      </w:r>
    </w:p>
    <w:p>
      <w:pPr>
        <w:pStyle w:val="BodyText"/>
      </w:pPr>
      <w:r>
        <w:t xml:space="preserve">[Your Student ID - if applicable, e.g., UST-FD 2023-0897]</w:t>
      </w:r>
    </w:p>
    <w:p>
      <w:pPr>
        <w:pStyle w:val="BodyText"/>
      </w:pPr>
      <w:r>
        <w:t xml:space="preserve">University of Santo Tomas, Faculty of Fine Arts and Desig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 Philippines Manila</dc:title>
  <dc:creator/>
  <cp:keywords/>
  <dcterms:created xsi:type="dcterms:W3CDTF">2026-07-15T07:29:16Z</dcterms:created>
  <dcterms:modified xsi:type="dcterms:W3CDTF">2026-07-15T07:29:16Z</dcterms:modified>
</cp:coreProperties>
</file>

<file path=docProps/custom.xml><?xml version="1.0" encoding="utf-8"?>
<Properties xmlns="http://schemas.openxmlformats.org/officeDocument/2006/custom-properties" xmlns:vt="http://schemas.openxmlformats.org/officeDocument/2006/docPropsVTypes"/>
</file>